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E3BAC" w14:textId="77777777" w:rsidR="00784C7F" w:rsidRDefault="00784C7F" w:rsidP="00784C7F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E94067A" w14:textId="77777777" w:rsidR="00784C7F" w:rsidRDefault="00784C7F" w:rsidP="00784C7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1DD5DE9C" w14:textId="37010266" w:rsidR="000A6937" w:rsidRDefault="000A6937" w:rsidP="00C46537">
      <w:pPr>
        <w:pStyle w:val="PGQuestion-toplevel"/>
        <w:tabs>
          <w:tab w:val="left" w:pos="851"/>
        </w:tabs>
      </w:pPr>
      <w:r w:rsidRPr="00174392">
        <w:t>1.</w:t>
      </w:r>
      <w:r w:rsidRPr="00174392">
        <w:tab/>
        <w:t>(a)</w:t>
      </w:r>
      <w:r w:rsidRPr="00174392">
        <w:tab/>
      </w:r>
      <w:r w:rsidR="00EC4361">
        <w:t xml:space="preserve">State what </w:t>
      </w:r>
      <w:r w:rsidR="008B2B25">
        <w:t>ROM</w:t>
      </w:r>
      <w:r w:rsidR="00EC4361">
        <w:t xml:space="preserve"> stands for</w:t>
      </w:r>
      <w:r w:rsidR="008B2B25">
        <w:t>.</w:t>
      </w:r>
      <w:r w:rsidRPr="00174392">
        <w:tab/>
        <w:t>[1]</w:t>
      </w:r>
    </w:p>
    <w:p w14:paraId="30C9CDEE" w14:textId="008CD032" w:rsidR="00223430" w:rsidRDefault="00223430" w:rsidP="00784C7F">
      <w:pPr>
        <w:pStyle w:val="PGAnswerLines"/>
        <w:ind w:left="425"/>
      </w:pPr>
    </w:p>
    <w:p w14:paraId="351BC0D1" w14:textId="04C0E3AD" w:rsidR="00784C7F" w:rsidRDefault="00784C7F" w:rsidP="00784C7F">
      <w:pPr>
        <w:pStyle w:val="PGAnswerLines"/>
        <w:ind w:left="425"/>
      </w:pPr>
    </w:p>
    <w:p w14:paraId="76EB2957" w14:textId="77777777" w:rsidR="00784C7F" w:rsidRPr="00174392" w:rsidRDefault="00784C7F" w:rsidP="00784C7F">
      <w:pPr>
        <w:pStyle w:val="PGAnswerLines"/>
        <w:ind w:left="425"/>
      </w:pPr>
    </w:p>
    <w:p w14:paraId="48EDF356" w14:textId="57B8E36D" w:rsidR="000A6937" w:rsidRDefault="000A6937" w:rsidP="00C46537">
      <w:pPr>
        <w:pStyle w:val="PGQuestion-2ndlevel"/>
      </w:pPr>
      <w:r w:rsidRPr="00174392">
        <w:t>(b)</w:t>
      </w:r>
      <w:r w:rsidRPr="00174392">
        <w:tab/>
      </w:r>
      <w:r w:rsidR="002F751B">
        <w:t>Explain</w:t>
      </w:r>
      <w:r w:rsidRPr="00174392">
        <w:t xml:space="preserve"> </w:t>
      </w:r>
      <w:r w:rsidRPr="009E14FD">
        <w:rPr>
          <w:b/>
        </w:rPr>
        <w:t>one</w:t>
      </w:r>
      <w:r w:rsidRPr="00174392">
        <w:t xml:space="preserve"> use of ROM</w:t>
      </w:r>
      <w:r w:rsidR="008B2B25">
        <w:t>.</w:t>
      </w:r>
      <w:r w:rsidRPr="00174392">
        <w:tab/>
        <w:t>[</w:t>
      </w:r>
      <w:r w:rsidR="002F751B">
        <w:t>2</w:t>
      </w:r>
      <w:r w:rsidRPr="00174392">
        <w:t>]</w:t>
      </w:r>
    </w:p>
    <w:p w14:paraId="70C41B8D" w14:textId="77777777" w:rsidR="00784C7F" w:rsidRDefault="00784C7F" w:rsidP="00784C7F">
      <w:pPr>
        <w:pStyle w:val="PGAnswerLines"/>
        <w:ind w:left="425"/>
      </w:pPr>
    </w:p>
    <w:p w14:paraId="2E61E2F0" w14:textId="080E3703" w:rsidR="00784C7F" w:rsidRDefault="00784C7F" w:rsidP="00784C7F">
      <w:pPr>
        <w:pStyle w:val="PGAnswerLines"/>
        <w:ind w:left="425"/>
      </w:pPr>
    </w:p>
    <w:p w14:paraId="24611B46" w14:textId="3C601436" w:rsidR="00784C7F" w:rsidRDefault="00784C7F" w:rsidP="00784C7F">
      <w:pPr>
        <w:pStyle w:val="PGAnswerLines"/>
        <w:ind w:left="425"/>
      </w:pPr>
    </w:p>
    <w:p w14:paraId="4CF435E8" w14:textId="77777777" w:rsidR="00784C7F" w:rsidRDefault="00784C7F" w:rsidP="00784C7F">
      <w:pPr>
        <w:pStyle w:val="PGAnswerLines"/>
        <w:ind w:left="425"/>
      </w:pPr>
    </w:p>
    <w:p w14:paraId="7C4BEE9F" w14:textId="77777777" w:rsidR="00784C7F" w:rsidRPr="00174392" w:rsidRDefault="00784C7F" w:rsidP="00784C7F">
      <w:pPr>
        <w:pStyle w:val="PGAnswerLines"/>
        <w:ind w:left="425"/>
      </w:pPr>
    </w:p>
    <w:p w14:paraId="7F9043DE" w14:textId="263B82AC" w:rsidR="000A6937" w:rsidRDefault="000A6937" w:rsidP="00C46537">
      <w:pPr>
        <w:pStyle w:val="PGQuestion-2ndlevel"/>
      </w:pPr>
      <w:r w:rsidRPr="00174392">
        <w:t>(c)</w:t>
      </w:r>
      <w:r w:rsidRPr="00174392">
        <w:tab/>
      </w:r>
      <w:r w:rsidR="00EC4361">
        <w:t>Explain why computers also need RAM in addition to ROM</w:t>
      </w:r>
      <w:r w:rsidR="008B2B25">
        <w:t>.</w:t>
      </w:r>
      <w:r w:rsidRPr="00174392">
        <w:tab/>
        <w:t>[</w:t>
      </w:r>
      <w:r w:rsidR="00467D81">
        <w:t>4</w:t>
      </w:r>
      <w:r w:rsidRPr="00174392">
        <w:t>]</w:t>
      </w:r>
    </w:p>
    <w:p w14:paraId="2F9EEFC3" w14:textId="77777777" w:rsidR="00784C7F" w:rsidRDefault="00784C7F" w:rsidP="00784C7F">
      <w:pPr>
        <w:pStyle w:val="PGAnswerLines"/>
        <w:ind w:left="425"/>
      </w:pPr>
    </w:p>
    <w:p w14:paraId="7F60D198" w14:textId="33957DF2" w:rsidR="00784C7F" w:rsidRDefault="00784C7F" w:rsidP="00784C7F">
      <w:pPr>
        <w:pStyle w:val="PGAnswerLines"/>
        <w:ind w:left="425"/>
      </w:pPr>
    </w:p>
    <w:p w14:paraId="090D7167" w14:textId="63C430A4" w:rsidR="00784C7F" w:rsidRDefault="00784C7F" w:rsidP="00784C7F">
      <w:pPr>
        <w:pStyle w:val="PGAnswerLines"/>
        <w:ind w:left="425"/>
      </w:pPr>
    </w:p>
    <w:p w14:paraId="788AF491" w14:textId="05D55B96" w:rsidR="00784C7F" w:rsidRDefault="00784C7F" w:rsidP="00784C7F">
      <w:pPr>
        <w:pStyle w:val="PGAnswerLines"/>
        <w:ind w:left="425"/>
      </w:pPr>
    </w:p>
    <w:p w14:paraId="6527352C" w14:textId="2C2FD538" w:rsidR="00784C7F" w:rsidRDefault="00784C7F" w:rsidP="00784C7F">
      <w:pPr>
        <w:pStyle w:val="PGAnswerLines"/>
        <w:ind w:left="425"/>
      </w:pPr>
    </w:p>
    <w:p w14:paraId="42137EF7" w14:textId="00FA975C" w:rsidR="00784C7F" w:rsidRDefault="00784C7F" w:rsidP="00784C7F">
      <w:pPr>
        <w:pStyle w:val="PGAnswerLines"/>
        <w:ind w:left="425"/>
      </w:pPr>
    </w:p>
    <w:p w14:paraId="288D5ECB" w14:textId="527A5854" w:rsidR="00784C7F" w:rsidRDefault="00784C7F" w:rsidP="00784C7F">
      <w:pPr>
        <w:pStyle w:val="PGAnswerLines"/>
        <w:ind w:left="425"/>
      </w:pPr>
    </w:p>
    <w:p w14:paraId="3A9B77E7" w14:textId="77777777" w:rsidR="00784C7F" w:rsidRDefault="00784C7F" w:rsidP="00784C7F">
      <w:pPr>
        <w:pStyle w:val="PGAnswerLines"/>
        <w:ind w:left="425"/>
      </w:pPr>
    </w:p>
    <w:p w14:paraId="4055B88B" w14:textId="77777777" w:rsidR="00784C7F" w:rsidRPr="00174392" w:rsidRDefault="00784C7F" w:rsidP="00784C7F">
      <w:pPr>
        <w:pStyle w:val="PGAnswerLines"/>
        <w:ind w:left="425"/>
      </w:pPr>
    </w:p>
    <w:p w14:paraId="4DFB6215" w14:textId="77777777" w:rsidR="00784C7F" w:rsidRDefault="00784C7F">
      <w:pPr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2C888CE5" w14:textId="4FC4DA66" w:rsidR="00903E90" w:rsidRDefault="00467D81" w:rsidP="00903E90">
      <w:pPr>
        <w:pStyle w:val="PGQuestion-2ndlevel"/>
      </w:pPr>
      <w:r w:rsidRPr="00467D81">
        <w:lastRenderedPageBreak/>
        <w:t>(d)</w:t>
      </w:r>
      <w:r w:rsidR="00903E90">
        <w:tab/>
      </w:r>
      <w:r w:rsidRPr="00467D81">
        <w:t>When desktop computers lose power due to being turned off, they need to reboot and load the operating system again. Explain why a reboot is necessary if a computer is turned off, but not if it is suspended.</w:t>
      </w:r>
      <w:r w:rsidRPr="00467D81">
        <w:tab/>
        <w:t>[2]</w:t>
      </w:r>
    </w:p>
    <w:p w14:paraId="4F3C9479" w14:textId="4FE25AD6" w:rsidR="00784C7F" w:rsidRDefault="00784C7F" w:rsidP="00784C7F">
      <w:pPr>
        <w:pStyle w:val="PGAnswerLines"/>
        <w:ind w:left="425"/>
      </w:pPr>
    </w:p>
    <w:p w14:paraId="39C3B2DD" w14:textId="23B18A13" w:rsidR="00784C7F" w:rsidRDefault="00784C7F" w:rsidP="00784C7F">
      <w:pPr>
        <w:pStyle w:val="PGAnswerLines"/>
        <w:ind w:left="425"/>
      </w:pPr>
    </w:p>
    <w:p w14:paraId="6D0AC0CF" w14:textId="77777777" w:rsidR="00784C7F" w:rsidRDefault="00784C7F" w:rsidP="00784C7F">
      <w:pPr>
        <w:pStyle w:val="PGAnswerLines"/>
        <w:ind w:left="425"/>
      </w:pPr>
    </w:p>
    <w:p w14:paraId="6218B707" w14:textId="77777777" w:rsidR="00784C7F" w:rsidRDefault="00784C7F" w:rsidP="00784C7F">
      <w:pPr>
        <w:pStyle w:val="PGAnswerLines"/>
        <w:ind w:left="425"/>
      </w:pPr>
    </w:p>
    <w:p w14:paraId="693275E9" w14:textId="77777777" w:rsidR="00784C7F" w:rsidRPr="00174392" w:rsidRDefault="00784C7F" w:rsidP="00784C7F">
      <w:pPr>
        <w:pStyle w:val="PGAnswerLines"/>
        <w:ind w:left="425"/>
      </w:pPr>
    </w:p>
    <w:p w14:paraId="619AB11C" w14:textId="0FA28156" w:rsidR="00EC4361" w:rsidRDefault="00EC4361" w:rsidP="00EC4361">
      <w:pPr>
        <w:pStyle w:val="PGQuestion-toplevel"/>
      </w:pPr>
      <w:r>
        <w:t xml:space="preserve">2. </w:t>
      </w:r>
      <w:r>
        <w:tab/>
      </w:r>
      <w:proofErr w:type="gramStart"/>
      <w:r>
        <w:t>A number of</w:t>
      </w:r>
      <w:proofErr w:type="gramEnd"/>
      <w:r>
        <w:t xml:space="preserve"> scenarios are shown in the table below.</w:t>
      </w:r>
    </w:p>
    <w:p w14:paraId="06895A23" w14:textId="77777777" w:rsidR="00EC4361" w:rsidRDefault="00EC4361" w:rsidP="00EC4361">
      <w:pPr>
        <w:pStyle w:val="PGQuestion-toplevel"/>
      </w:pPr>
      <w:r>
        <w:tab/>
        <w:t>Tick (</w:t>
      </w:r>
      <w:r>
        <w:sym w:font="Wingdings" w:char="F0FC"/>
      </w:r>
      <w:r>
        <w:t xml:space="preserve">) </w:t>
      </w:r>
      <w:r w:rsidRPr="00E11364">
        <w:rPr>
          <w:b/>
          <w:bCs/>
        </w:rPr>
        <w:t>one</w:t>
      </w:r>
      <w:r>
        <w:t xml:space="preserve"> box in each row to show whether RAM or ROM would be used </w:t>
      </w:r>
      <w:r>
        <w:br/>
        <w:t>for each of the given scenarios.</w:t>
      </w:r>
      <w:r>
        <w:tab/>
        <w:t>[6]</w:t>
      </w:r>
    </w:p>
    <w:tbl>
      <w:tblPr>
        <w:tblStyle w:val="TableGrid"/>
        <w:tblW w:w="8642" w:type="dxa"/>
        <w:tblInd w:w="425" w:type="dxa"/>
        <w:tblLayout w:type="fixed"/>
        <w:tblLook w:val="04A0" w:firstRow="1" w:lastRow="0" w:firstColumn="1" w:lastColumn="0" w:noHBand="0" w:noVBand="1"/>
      </w:tblPr>
      <w:tblGrid>
        <w:gridCol w:w="5670"/>
        <w:gridCol w:w="1486"/>
        <w:gridCol w:w="1486"/>
      </w:tblGrid>
      <w:tr w:rsidR="00EC4361" w14:paraId="0692CDB0" w14:textId="77777777" w:rsidTr="00903E90">
        <w:trPr>
          <w:trHeight w:val="506"/>
        </w:trPr>
        <w:tc>
          <w:tcPr>
            <w:tcW w:w="5670" w:type="dxa"/>
            <w:shd w:val="clear" w:color="auto" w:fill="00566A"/>
            <w:vAlign w:val="center"/>
          </w:tcPr>
          <w:p w14:paraId="5E53B7D2" w14:textId="77777777" w:rsidR="00EC4361" w:rsidRPr="00A433FB" w:rsidRDefault="00EC4361" w:rsidP="00C50CD4">
            <w:pPr>
              <w:tabs>
                <w:tab w:val="left" w:pos="426"/>
                <w:tab w:val="right" w:pos="9639"/>
              </w:tabs>
              <w:rPr>
                <w:rFonts w:ascii="Arial" w:eastAsia="Times New Roman" w:hAnsi="Arial" w:cs="Arial"/>
                <w:b/>
                <w:color w:val="FFFFFF" w:themeColor="background1"/>
                <w:sz w:val="24"/>
              </w:rPr>
            </w:pPr>
            <w:r w:rsidRPr="00A433FB">
              <w:rPr>
                <w:rFonts w:ascii="Arial" w:eastAsia="Times New Roman" w:hAnsi="Arial" w:cs="Arial"/>
                <w:b/>
                <w:color w:val="FFFFFF" w:themeColor="background1"/>
                <w:sz w:val="24"/>
              </w:rPr>
              <w:t>Scenario</w:t>
            </w:r>
          </w:p>
        </w:tc>
        <w:tc>
          <w:tcPr>
            <w:tcW w:w="1486" w:type="dxa"/>
            <w:shd w:val="clear" w:color="auto" w:fill="00566A"/>
            <w:vAlign w:val="center"/>
          </w:tcPr>
          <w:p w14:paraId="4CBFDB97" w14:textId="77777777" w:rsidR="00EC4361" w:rsidRPr="00A433FB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4"/>
              </w:rPr>
            </w:pPr>
            <w:r w:rsidRPr="00A433FB">
              <w:rPr>
                <w:rFonts w:ascii="Arial" w:eastAsia="Times New Roman" w:hAnsi="Arial" w:cs="Arial"/>
                <w:b/>
                <w:color w:val="FFFFFF" w:themeColor="background1"/>
                <w:sz w:val="24"/>
              </w:rPr>
              <w:t>RAM</w:t>
            </w:r>
          </w:p>
        </w:tc>
        <w:tc>
          <w:tcPr>
            <w:tcW w:w="1486" w:type="dxa"/>
            <w:shd w:val="clear" w:color="auto" w:fill="00566A"/>
            <w:vAlign w:val="center"/>
          </w:tcPr>
          <w:p w14:paraId="775803B2" w14:textId="77777777" w:rsidR="00EC4361" w:rsidRPr="00A433FB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4"/>
              </w:rPr>
            </w:pPr>
            <w:r w:rsidRPr="00A433FB">
              <w:rPr>
                <w:rFonts w:ascii="Arial" w:eastAsia="Times New Roman" w:hAnsi="Arial" w:cs="Arial"/>
                <w:b/>
                <w:color w:val="FFFFFF" w:themeColor="background1"/>
                <w:sz w:val="24"/>
              </w:rPr>
              <w:t>ROM</w:t>
            </w:r>
          </w:p>
        </w:tc>
      </w:tr>
      <w:tr w:rsidR="00EC4361" w14:paraId="309B5EAF" w14:textId="77777777" w:rsidTr="00C50CD4">
        <w:trPr>
          <w:trHeight w:val="506"/>
        </w:trPr>
        <w:tc>
          <w:tcPr>
            <w:tcW w:w="5670" w:type="dxa"/>
            <w:vAlign w:val="center"/>
          </w:tcPr>
          <w:p w14:paraId="48E97C87" w14:textId="77777777" w:rsidR="00EC4361" w:rsidRDefault="00EC4361" w:rsidP="00C50CD4">
            <w:pPr>
              <w:tabs>
                <w:tab w:val="left" w:pos="426"/>
                <w:tab w:val="right" w:pos="9639"/>
              </w:tabs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n MP3 currently playing in the web browser</w:t>
            </w:r>
          </w:p>
        </w:tc>
        <w:tc>
          <w:tcPr>
            <w:tcW w:w="1486" w:type="dxa"/>
            <w:vAlign w:val="center"/>
          </w:tcPr>
          <w:p w14:paraId="405B2B99" w14:textId="4A0B9D38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486" w:type="dxa"/>
            <w:vAlign w:val="center"/>
          </w:tcPr>
          <w:p w14:paraId="04A45D49" w14:textId="77777777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</w:tr>
      <w:tr w:rsidR="00EC4361" w14:paraId="6D723467" w14:textId="77777777" w:rsidTr="00C50CD4">
        <w:trPr>
          <w:trHeight w:val="506"/>
        </w:trPr>
        <w:tc>
          <w:tcPr>
            <w:tcW w:w="5670" w:type="dxa"/>
            <w:vAlign w:val="center"/>
          </w:tcPr>
          <w:p w14:paraId="538C3D02" w14:textId="77777777" w:rsidR="00EC4361" w:rsidRDefault="00EC4361" w:rsidP="00C50CD4">
            <w:pPr>
              <w:tabs>
                <w:tab w:val="left" w:pos="426"/>
                <w:tab w:val="right" w:pos="9639"/>
              </w:tabs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A </w:t>
            </w:r>
            <w:proofErr w:type="gramStart"/>
            <w:r>
              <w:rPr>
                <w:rFonts w:ascii="Arial" w:eastAsia="Times New Roman" w:hAnsi="Arial" w:cs="Arial"/>
              </w:rPr>
              <w:t>word processed</w:t>
            </w:r>
            <w:proofErr w:type="gramEnd"/>
            <w:r>
              <w:rPr>
                <w:rFonts w:ascii="Arial" w:eastAsia="Times New Roman" w:hAnsi="Arial" w:cs="Arial"/>
              </w:rPr>
              <w:t xml:space="preserve"> document currently minimised </w:t>
            </w:r>
          </w:p>
        </w:tc>
        <w:tc>
          <w:tcPr>
            <w:tcW w:w="1486" w:type="dxa"/>
            <w:vAlign w:val="center"/>
          </w:tcPr>
          <w:p w14:paraId="460D62F9" w14:textId="3A9B4263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486" w:type="dxa"/>
            <w:vAlign w:val="center"/>
          </w:tcPr>
          <w:p w14:paraId="0A9ABDDB" w14:textId="77777777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</w:tr>
      <w:tr w:rsidR="00EC4361" w14:paraId="2A5F6F4D" w14:textId="77777777" w:rsidTr="00C50CD4">
        <w:trPr>
          <w:trHeight w:val="506"/>
        </w:trPr>
        <w:tc>
          <w:tcPr>
            <w:tcW w:w="5670" w:type="dxa"/>
            <w:vAlign w:val="center"/>
          </w:tcPr>
          <w:p w14:paraId="515135F3" w14:textId="77777777" w:rsidR="00EC4361" w:rsidRDefault="00EC4361" w:rsidP="00C50CD4">
            <w:pPr>
              <w:tabs>
                <w:tab w:val="left" w:pos="426"/>
                <w:tab w:val="right" w:pos="9639"/>
              </w:tabs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The BIOS of the operating system</w:t>
            </w:r>
          </w:p>
        </w:tc>
        <w:tc>
          <w:tcPr>
            <w:tcW w:w="1486" w:type="dxa"/>
            <w:vAlign w:val="center"/>
          </w:tcPr>
          <w:p w14:paraId="338F7FB9" w14:textId="77777777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486" w:type="dxa"/>
            <w:vAlign w:val="center"/>
          </w:tcPr>
          <w:p w14:paraId="2323AAE2" w14:textId="714EB005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</w:tr>
      <w:tr w:rsidR="00EC4361" w14:paraId="43BF5D0E" w14:textId="77777777" w:rsidTr="00C50CD4">
        <w:trPr>
          <w:trHeight w:val="506"/>
        </w:trPr>
        <w:tc>
          <w:tcPr>
            <w:tcW w:w="5670" w:type="dxa"/>
            <w:vAlign w:val="center"/>
          </w:tcPr>
          <w:p w14:paraId="2A3DB697" w14:textId="77777777" w:rsidR="00EC4361" w:rsidRDefault="00EC4361" w:rsidP="00C50CD4">
            <w:pPr>
              <w:tabs>
                <w:tab w:val="left" w:pos="426"/>
                <w:tab w:val="right" w:pos="9639"/>
              </w:tabs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n email currently being written</w:t>
            </w:r>
          </w:p>
        </w:tc>
        <w:tc>
          <w:tcPr>
            <w:tcW w:w="1486" w:type="dxa"/>
            <w:vAlign w:val="center"/>
          </w:tcPr>
          <w:p w14:paraId="1C927BA0" w14:textId="72C3AAC5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486" w:type="dxa"/>
            <w:vAlign w:val="center"/>
          </w:tcPr>
          <w:p w14:paraId="3A9D6884" w14:textId="77777777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</w:tr>
      <w:tr w:rsidR="00EC4361" w14:paraId="333B55B4" w14:textId="77777777" w:rsidTr="00C50CD4">
        <w:trPr>
          <w:trHeight w:val="506"/>
        </w:trPr>
        <w:tc>
          <w:tcPr>
            <w:tcW w:w="5670" w:type="dxa"/>
            <w:vAlign w:val="center"/>
          </w:tcPr>
          <w:p w14:paraId="1F61B868" w14:textId="77777777" w:rsidR="00EC4361" w:rsidRDefault="00EC4361" w:rsidP="00C50CD4">
            <w:pPr>
              <w:tabs>
                <w:tab w:val="left" w:pos="426"/>
                <w:tab w:val="right" w:pos="9639"/>
              </w:tabs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tructions on how to boot up the computer</w:t>
            </w:r>
          </w:p>
        </w:tc>
        <w:tc>
          <w:tcPr>
            <w:tcW w:w="1486" w:type="dxa"/>
            <w:vAlign w:val="center"/>
          </w:tcPr>
          <w:p w14:paraId="02EC2ADA" w14:textId="77777777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486" w:type="dxa"/>
            <w:vAlign w:val="center"/>
          </w:tcPr>
          <w:p w14:paraId="3934A218" w14:textId="577B4A9D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</w:tr>
      <w:tr w:rsidR="00EC4361" w14:paraId="2E1629B6" w14:textId="77777777" w:rsidTr="00C50CD4">
        <w:trPr>
          <w:trHeight w:val="506"/>
        </w:trPr>
        <w:tc>
          <w:tcPr>
            <w:tcW w:w="5670" w:type="dxa"/>
            <w:vAlign w:val="center"/>
          </w:tcPr>
          <w:p w14:paraId="0653A2DA" w14:textId="77777777" w:rsidR="00EC4361" w:rsidRDefault="00EC4361" w:rsidP="00C50CD4">
            <w:pPr>
              <w:tabs>
                <w:tab w:val="left" w:pos="426"/>
                <w:tab w:val="right" w:pos="9639"/>
              </w:tabs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 computer game that is currently being played</w:t>
            </w:r>
          </w:p>
        </w:tc>
        <w:tc>
          <w:tcPr>
            <w:tcW w:w="1486" w:type="dxa"/>
            <w:vAlign w:val="center"/>
          </w:tcPr>
          <w:p w14:paraId="519B2B1C" w14:textId="2FEA5D66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486" w:type="dxa"/>
            <w:vAlign w:val="center"/>
          </w:tcPr>
          <w:p w14:paraId="48D1A790" w14:textId="77777777" w:rsidR="00EC4361" w:rsidRPr="00784C7F" w:rsidRDefault="00EC4361" w:rsidP="00C50CD4">
            <w:pPr>
              <w:tabs>
                <w:tab w:val="left" w:pos="426"/>
                <w:tab w:val="right" w:pos="9639"/>
              </w:tabs>
              <w:jc w:val="center"/>
              <w:rPr>
                <w:rStyle w:val="st1"/>
                <w:rFonts w:ascii="Segoe UI Symbol" w:hAnsi="Segoe UI Symbol" w:cs="Segoe UI Symbol"/>
                <w:b/>
              </w:rPr>
            </w:pPr>
          </w:p>
        </w:tc>
      </w:tr>
    </w:tbl>
    <w:p w14:paraId="661CCBE9" w14:textId="1BDA7C09" w:rsidR="00DE116C" w:rsidRDefault="00EC4361" w:rsidP="00784C7F">
      <w:pPr>
        <w:pStyle w:val="PGQuestion-toplevel"/>
        <w:tabs>
          <w:tab w:val="left" w:pos="851"/>
        </w:tabs>
        <w:spacing w:before="240"/>
      </w:pPr>
      <w:r>
        <w:t>3</w:t>
      </w:r>
      <w:r w:rsidR="009E4AFF" w:rsidRPr="009E4AFF">
        <w:t>.</w:t>
      </w:r>
      <w:r w:rsidR="00E11364">
        <w:tab/>
      </w:r>
      <w:r w:rsidR="00DE116C">
        <w:t>A computer manufacturer decides to decrease the amount of RAM they include on a computer and increase the amount of virtual memory. The total amount of memory is the same as before.</w:t>
      </w:r>
    </w:p>
    <w:p w14:paraId="59D8B2BD" w14:textId="27D53512" w:rsidR="00DE116C" w:rsidRDefault="00DE116C" w:rsidP="00903E90">
      <w:pPr>
        <w:pStyle w:val="PGQuestion-2ndlevel"/>
      </w:pPr>
      <w:r>
        <w:t>(a)</w:t>
      </w:r>
      <w:r>
        <w:tab/>
      </w:r>
      <w:r w:rsidR="00EC4361">
        <w:t xml:space="preserve">Describe </w:t>
      </w:r>
      <w:r>
        <w:t>what is meant by virtual memory.</w:t>
      </w:r>
      <w:r w:rsidR="00EC4361">
        <w:tab/>
        <w:t>[3]</w:t>
      </w:r>
    </w:p>
    <w:p w14:paraId="3AB451D3" w14:textId="77777777" w:rsidR="00784C7F" w:rsidRDefault="00784C7F" w:rsidP="00784C7F">
      <w:pPr>
        <w:pStyle w:val="PGAnswerLines"/>
        <w:ind w:left="425"/>
      </w:pPr>
    </w:p>
    <w:p w14:paraId="32B3E3EB" w14:textId="18BD131A" w:rsidR="00784C7F" w:rsidRDefault="00784C7F" w:rsidP="00784C7F">
      <w:pPr>
        <w:pStyle w:val="PGAnswerLines"/>
        <w:ind w:left="425"/>
      </w:pPr>
    </w:p>
    <w:p w14:paraId="289292CE" w14:textId="1A16B1D2" w:rsidR="00784C7F" w:rsidRDefault="00784C7F" w:rsidP="00784C7F">
      <w:pPr>
        <w:pStyle w:val="PGAnswerLines"/>
        <w:ind w:left="425"/>
      </w:pPr>
    </w:p>
    <w:p w14:paraId="73B0759D" w14:textId="539D0E4E" w:rsidR="00784C7F" w:rsidRDefault="00784C7F" w:rsidP="00784C7F">
      <w:pPr>
        <w:pStyle w:val="PGAnswerLines"/>
        <w:ind w:left="425"/>
      </w:pPr>
    </w:p>
    <w:p w14:paraId="4B3AB35B" w14:textId="25FF8EEA" w:rsidR="00784C7F" w:rsidRDefault="00784C7F" w:rsidP="00784C7F">
      <w:pPr>
        <w:pStyle w:val="PGAnswerLines"/>
        <w:ind w:left="425"/>
      </w:pPr>
    </w:p>
    <w:p w14:paraId="581A6D37" w14:textId="77777777" w:rsidR="00784C7F" w:rsidRDefault="00784C7F" w:rsidP="00784C7F">
      <w:pPr>
        <w:pStyle w:val="PGAnswerLines"/>
        <w:ind w:left="425"/>
      </w:pPr>
    </w:p>
    <w:p w14:paraId="3A3B8729" w14:textId="77777777" w:rsidR="00784C7F" w:rsidRPr="00174392" w:rsidRDefault="00784C7F" w:rsidP="00784C7F">
      <w:pPr>
        <w:pStyle w:val="PGAnswerLines"/>
        <w:ind w:left="425"/>
      </w:pPr>
    </w:p>
    <w:p w14:paraId="3400E356" w14:textId="77777777" w:rsidR="00784C7F" w:rsidRDefault="00784C7F">
      <w:pPr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03D2D472" w14:textId="75E6D832" w:rsidR="00903E90" w:rsidRDefault="00EC4361" w:rsidP="00903E90">
      <w:pPr>
        <w:pStyle w:val="PGQuestion-2ndlevel"/>
      </w:pPr>
      <w:r>
        <w:lastRenderedPageBreak/>
        <w:t>(b)</w:t>
      </w:r>
      <w:r>
        <w:tab/>
        <w:t xml:space="preserve">Explain </w:t>
      </w:r>
      <w:r w:rsidR="00467D81">
        <w:t>the</w:t>
      </w:r>
      <w:r>
        <w:t xml:space="preserve"> effect of the computer manufacturer’s decision.</w:t>
      </w:r>
      <w:r>
        <w:tab/>
        <w:t>[</w:t>
      </w:r>
      <w:r w:rsidR="00467D81">
        <w:t>2</w:t>
      </w:r>
      <w:r>
        <w:t>]</w:t>
      </w:r>
    </w:p>
    <w:p w14:paraId="421C32B7" w14:textId="77777777" w:rsidR="00784C7F" w:rsidRDefault="00784C7F" w:rsidP="00784C7F">
      <w:pPr>
        <w:pStyle w:val="PGAnswerLines"/>
        <w:ind w:left="425"/>
      </w:pPr>
    </w:p>
    <w:p w14:paraId="4ED2642E" w14:textId="349A44F8" w:rsidR="00784C7F" w:rsidRDefault="00784C7F" w:rsidP="00784C7F">
      <w:pPr>
        <w:pStyle w:val="PGAnswerLines"/>
        <w:ind w:left="425"/>
      </w:pPr>
    </w:p>
    <w:p w14:paraId="1D54BC6E" w14:textId="56CD95BC" w:rsidR="00784C7F" w:rsidRDefault="00784C7F" w:rsidP="00784C7F">
      <w:pPr>
        <w:pStyle w:val="PGAnswerLines"/>
        <w:ind w:left="425"/>
      </w:pPr>
    </w:p>
    <w:p w14:paraId="27F63BF8" w14:textId="77777777" w:rsidR="00784C7F" w:rsidRDefault="00784C7F" w:rsidP="00784C7F">
      <w:pPr>
        <w:pStyle w:val="PGAnswerLines"/>
        <w:ind w:left="425"/>
      </w:pPr>
    </w:p>
    <w:p w14:paraId="785A2069" w14:textId="77777777" w:rsidR="00784C7F" w:rsidRPr="00174392" w:rsidRDefault="00784C7F" w:rsidP="00784C7F">
      <w:pPr>
        <w:pStyle w:val="PGAnswerLines"/>
        <w:ind w:left="425"/>
      </w:pPr>
    </w:p>
    <w:p w14:paraId="1EFB9CD7" w14:textId="15F72B0B" w:rsidR="000A6937" w:rsidRPr="00F87D00" w:rsidRDefault="000A6937" w:rsidP="00F87D00">
      <w:pPr>
        <w:pStyle w:val="PGQuestion-toplevel"/>
        <w:jc w:val="right"/>
      </w:pPr>
      <w:r w:rsidRPr="00174392">
        <w:t xml:space="preserve">[Total </w:t>
      </w:r>
      <w:r w:rsidR="00E11364">
        <w:t>20</w:t>
      </w:r>
      <w:r w:rsidRPr="00174392">
        <w:t xml:space="preserve"> marks]</w:t>
      </w:r>
    </w:p>
    <w:sectPr w:rsidR="000A6937" w:rsidRPr="00F87D00" w:rsidSect="00C46537">
      <w:headerReference w:type="default" r:id="rId10"/>
      <w:footerReference w:type="default" r:id="rId11"/>
      <w:pgSz w:w="11906" w:h="16838" w:code="9"/>
      <w:pgMar w:top="1701" w:right="1440" w:bottom="1134" w:left="1440" w:header="709" w:footer="72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94203" w14:textId="77777777" w:rsidR="001907C2" w:rsidRDefault="001907C2" w:rsidP="007861E1">
      <w:pPr>
        <w:spacing w:after="0" w:line="240" w:lineRule="auto"/>
      </w:pPr>
      <w:r>
        <w:separator/>
      </w:r>
    </w:p>
  </w:endnote>
  <w:endnote w:type="continuationSeparator" w:id="0">
    <w:p w14:paraId="1A76394B" w14:textId="77777777" w:rsidR="001907C2" w:rsidRDefault="001907C2" w:rsidP="00786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623224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72974B62" w14:textId="4AC022E2" w:rsidR="00301BB0" w:rsidRPr="00C46537" w:rsidRDefault="0046455D" w:rsidP="00C46537">
        <w:pPr>
          <w:pStyle w:val="Footer"/>
          <w:jc w:val="right"/>
          <w:rPr>
            <w:rFonts w:ascii="Arial" w:hAnsi="Arial" w:cs="Arial"/>
          </w:rPr>
        </w:pPr>
        <w:r w:rsidRPr="0046455D">
          <w:rPr>
            <w:rFonts w:ascii="Arial" w:hAnsi="Arial" w:cs="Arial"/>
          </w:rPr>
          <w:fldChar w:fldCharType="begin"/>
        </w:r>
        <w:r w:rsidRPr="0046455D">
          <w:rPr>
            <w:rFonts w:ascii="Arial" w:hAnsi="Arial" w:cs="Arial"/>
          </w:rPr>
          <w:instrText xml:space="preserve"> PAGE   \* MERGEFORMAT </w:instrText>
        </w:r>
        <w:r w:rsidRPr="0046455D">
          <w:rPr>
            <w:rFonts w:ascii="Arial" w:hAnsi="Arial" w:cs="Arial"/>
          </w:rPr>
          <w:fldChar w:fldCharType="separate"/>
        </w:r>
        <w:r w:rsidR="00DF191F">
          <w:rPr>
            <w:rFonts w:ascii="Arial" w:hAnsi="Arial" w:cs="Arial"/>
            <w:noProof/>
          </w:rPr>
          <w:t>1</w:t>
        </w:r>
        <w:r w:rsidRPr="0046455D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3F613" w14:textId="77777777" w:rsidR="001907C2" w:rsidRDefault="001907C2" w:rsidP="007861E1">
      <w:pPr>
        <w:spacing w:after="0" w:line="240" w:lineRule="auto"/>
      </w:pPr>
      <w:r>
        <w:separator/>
      </w:r>
    </w:p>
  </w:footnote>
  <w:footnote w:type="continuationSeparator" w:id="0">
    <w:p w14:paraId="3173F9F7" w14:textId="77777777" w:rsidR="001907C2" w:rsidRDefault="001907C2" w:rsidP="00786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1C545" w14:textId="77777777" w:rsidR="00301BB0" w:rsidRPr="000B21DB" w:rsidRDefault="00301BB0" w:rsidP="00301BB0">
    <w:pPr>
      <w:pStyle w:val="Header"/>
    </w:pPr>
    <w:r w:rsidRPr="000B21DB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6D023FCB" wp14:editId="0A5651CD">
          <wp:simplePos x="0" y="0"/>
          <wp:positionH relativeFrom="column">
            <wp:posOffset>3850005</wp:posOffset>
          </wp:positionH>
          <wp:positionV relativeFrom="paragraph">
            <wp:posOffset>-163830</wp:posOffset>
          </wp:positionV>
          <wp:extent cx="2095500" cy="502920"/>
          <wp:effectExtent l="0" t="0" r="0" b="0"/>
          <wp:wrapNone/>
          <wp:docPr id="30" name="Picture 3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B21DB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C8CCD1C" wp14:editId="763FAE19">
              <wp:simplePos x="0" y="0"/>
              <wp:positionH relativeFrom="column">
                <wp:posOffset>-923925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C64E168" w14:textId="0C375FE1" w:rsidR="00301BB0" w:rsidRPr="002739D8" w:rsidRDefault="000A6937" w:rsidP="00F13681">
                          <w:pPr>
                            <w:tabs>
                              <w:tab w:val="right" w:pos="426"/>
                            </w:tabs>
                            <w:spacing w:after="0"/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Homework</w:t>
                          </w:r>
                          <w:r w:rsidR="0046361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64451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</w:t>
                          </w:r>
                          <w:r w:rsidR="00FD028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D10FF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Memory</w:t>
                          </w:r>
                          <w:r w:rsidR="00301BB0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52194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64451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 w:rsidR="001C467E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37AD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Software architecture</w:t>
                          </w:r>
                          <w:r w:rsidR="0064451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storage</w:t>
                          </w:r>
                        </w:p>
                      </w:txbxContent>
                    </wps:txbx>
                    <wps:bodyPr rot="0" vert="horz" wrap="square" lIns="91440" tIns="45720" rIns="91440" bIns="4572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8CCD1C" id="Rectangle 11" o:spid="_x0000_s1026" style="position:absolute;margin-left:-72.75pt;margin-top:-35.45pt;width:596.15pt;height:70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" fillcolor="#cf6529" stroked="f">
              <v:fill opacity="62194f"/>
              <v:textbox>
                <w:txbxContent>
                  <w:p w14:paraId="1C64E168" w14:textId="0C375FE1" w:rsidR="00301BB0" w:rsidRPr="002739D8" w:rsidRDefault="000A6937" w:rsidP="00F13681">
                    <w:pPr>
                      <w:tabs>
                        <w:tab w:val="right" w:pos="426"/>
                      </w:tabs>
                      <w:spacing w:after="0"/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Homework</w:t>
                    </w:r>
                    <w:r w:rsidR="0046361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64451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4</w:t>
                    </w:r>
                    <w:r w:rsidR="00FD028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D10FF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Memory</w:t>
                    </w:r>
                    <w:r w:rsidR="00301BB0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52194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64451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 w:rsidR="001C467E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37AD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Software architecture</w:t>
                    </w:r>
                    <w:r w:rsidR="0064451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and storage</w:t>
                    </w:r>
                  </w:p>
                </w:txbxContent>
              </v:textbox>
            </v:rect>
          </w:pict>
        </mc:Fallback>
      </mc:AlternateContent>
    </w:r>
  </w:p>
  <w:p w14:paraId="65282400" w14:textId="77777777" w:rsidR="007861E1" w:rsidRPr="00301BB0" w:rsidRDefault="007861E1" w:rsidP="00747A30">
    <w:pPr>
      <w:pStyle w:val="Header"/>
      <w:tabs>
        <w:tab w:val="clear" w:pos="451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23B752E"/>
    <w:multiLevelType w:val="hybridMultilevel"/>
    <w:tmpl w:val="73EED0C8"/>
    <w:lvl w:ilvl="0" w:tplc="0809000F">
      <w:start w:val="1"/>
      <w:numFmt w:val="decimal"/>
      <w:lvlText w:val="%1."/>
      <w:lvlJc w:val="left"/>
      <w:pPr>
        <w:ind w:left="6480" w:hanging="360"/>
      </w:pPr>
    </w:lvl>
    <w:lvl w:ilvl="1" w:tplc="08090019" w:tentative="1">
      <w:start w:val="1"/>
      <w:numFmt w:val="lowerLetter"/>
      <w:lvlText w:val="%2."/>
      <w:lvlJc w:val="left"/>
      <w:pPr>
        <w:ind w:left="7200" w:hanging="360"/>
      </w:pPr>
    </w:lvl>
    <w:lvl w:ilvl="2" w:tplc="0809001B" w:tentative="1">
      <w:start w:val="1"/>
      <w:numFmt w:val="lowerRoman"/>
      <w:lvlText w:val="%3."/>
      <w:lvlJc w:val="right"/>
      <w:pPr>
        <w:ind w:left="7920" w:hanging="180"/>
      </w:pPr>
    </w:lvl>
    <w:lvl w:ilvl="3" w:tplc="0809000F" w:tentative="1">
      <w:start w:val="1"/>
      <w:numFmt w:val="decimal"/>
      <w:lvlText w:val="%4."/>
      <w:lvlJc w:val="left"/>
      <w:pPr>
        <w:ind w:left="8640" w:hanging="360"/>
      </w:pPr>
    </w:lvl>
    <w:lvl w:ilvl="4" w:tplc="08090019" w:tentative="1">
      <w:start w:val="1"/>
      <w:numFmt w:val="lowerLetter"/>
      <w:lvlText w:val="%5."/>
      <w:lvlJc w:val="left"/>
      <w:pPr>
        <w:ind w:left="9360" w:hanging="360"/>
      </w:pPr>
    </w:lvl>
    <w:lvl w:ilvl="5" w:tplc="0809001B" w:tentative="1">
      <w:start w:val="1"/>
      <w:numFmt w:val="lowerRoman"/>
      <w:lvlText w:val="%6."/>
      <w:lvlJc w:val="right"/>
      <w:pPr>
        <w:ind w:left="10080" w:hanging="180"/>
      </w:pPr>
    </w:lvl>
    <w:lvl w:ilvl="6" w:tplc="0809000F" w:tentative="1">
      <w:start w:val="1"/>
      <w:numFmt w:val="decimal"/>
      <w:lvlText w:val="%7."/>
      <w:lvlJc w:val="left"/>
      <w:pPr>
        <w:ind w:left="10800" w:hanging="360"/>
      </w:pPr>
    </w:lvl>
    <w:lvl w:ilvl="7" w:tplc="08090019" w:tentative="1">
      <w:start w:val="1"/>
      <w:numFmt w:val="lowerLetter"/>
      <w:lvlText w:val="%8."/>
      <w:lvlJc w:val="left"/>
      <w:pPr>
        <w:ind w:left="11520" w:hanging="360"/>
      </w:pPr>
    </w:lvl>
    <w:lvl w:ilvl="8" w:tplc="08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4" w15:restartNumberingAfterBreak="0">
    <w:nsid w:val="2E8611F3"/>
    <w:multiLevelType w:val="hybridMultilevel"/>
    <w:tmpl w:val="E2764CB2"/>
    <w:lvl w:ilvl="0" w:tplc="97401C2A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6BB5617"/>
    <w:multiLevelType w:val="hybridMultilevel"/>
    <w:tmpl w:val="50BCB3A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8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5469014E"/>
    <w:multiLevelType w:val="hybridMultilevel"/>
    <w:tmpl w:val="91586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E00F8"/>
    <w:multiLevelType w:val="hybridMultilevel"/>
    <w:tmpl w:val="7812E28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6"/>
  </w:num>
  <w:num w:numId="4">
    <w:abstractNumId w:val="12"/>
  </w:num>
  <w:num w:numId="5">
    <w:abstractNumId w:val="3"/>
  </w:num>
  <w:num w:numId="6">
    <w:abstractNumId w:val="1"/>
  </w:num>
  <w:num w:numId="7">
    <w:abstractNumId w:val="14"/>
  </w:num>
  <w:num w:numId="8">
    <w:abstractNumId w:val="7"/>
  </w:num>
  <w:num w:numId="9">
    <w:abstractNumId w:val="0"/>
  </w:num>
  <w:num w:numId="10">
    <w:abstractNumId w:val="15"/>
  </w:num>
  <w:num w:numId="11">
    <w:abstractNumId w:val="9"/>
  </w:num>
  <w:num w:numId="12">
    <w:abstractNumId w:val="10"/>
  </w:num>
  <w:num w:numId="13">
    <w:abstractNumId w:val="16"/>
  </w:num>
  <w:num w:numId="14">
    <w:abstractNumId w:val="5"/>
  </w:num>
  <w:num w:numId="15">
    <w:abstractNumId w:val="8"/>
  </w:num>
  <w:num w:numId="16">
    <w:abstractNumId w:val="2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sLAwsbQ0tDQ3NTBS0lEKTi0uzszPAykwrAUAoIyvAiwAAAA="/>
  </w:docVars>
  <w:rsids>
    <w:rsidRoot w:val="007861E1"/>
    <w:rsid w:val="0003791A"/>
    <w:rsid w:val="00054EF1"/>
    <w:rsid w:val="000630C7"/>
    <w:rsid w:val="0007357F"/>
    <w:rsid w:val="000850D7"/>
    <w:rsid w:val="000A28F1"/>
    <w:rsid w:val="000A6937"/>
    <w:rsid w:val="000B238A"/>
    <w:rsid w:val="000F3E65"/>
    <w:rsid w:val="0014711E"/>
    <w:rsid w:val="001907C2"/>
    <w:rsid w:val="001A23F1"/>
    <w:rsid w:val="001C467E"/>
    <w:rsid w:val="001D042F"/>
    <w:rsid w:val="001E3365"/>
    <w:rsid w:val="00223430"/>
    <w:rsid w:val="00237AD1"/>
    <w:rsid w:val="002957CE"/>
    <w:rsid w:val="0029764B"/>
    <w:rsid w:val="002A6CEA"/>
    <w:rsid w:val="002B4E49"/>
    <w:rsid w:val="002D06BC"/>
    <w:rsid w:val="002F538A"/>
    <w:rsid w:val="002F751B"/>
    <w:rsid w:val="00301BB0"/>
    <w:rsid w:val="00322CEB"/>
    <w:rsid w:val="0034188C"/>
    <w:rsid w:val="003557B9"/>
    <w:rsid w:val="003612F5"/>
    <w:rsid w:val="003C4DA9"/>
    <w:rsid w:val="00454A51"/>
    <w:rsid w:val="0046361F"/>
    <w:rsid w:val="0046455D"/>
    <w:rsid w:val="00467D81"/>
    <w:rsid w:val="004A3DB6"/>
    <w:rsid w:val="004F3C90"/>
    <w:rsid w:val="00510C73"/>
    <w:rsid w:val="00521944"/>
    <w:rsid w:val="00534F64"/>
    <w:rsid w:val="00544DA1"/>
    <w:rsid w:val="005900F9"/>
    <w:rsid w:val="006015DC"/>
    <w:rsid w:val="006205DC"/>
    <w:rsid w:val="006379AF"/>
    <w:rsid w:val="00644511"/>
    <w:rsid w:val="00684F1A"/>
    <w:rsid w:val="006B2858"/>
    <w:rsid w:val="006D5BFB"/>
    <w:rsid w:val="006E6CBF"/>
    <w:rsid w:val="006F2000"/>
    <w:rsid w:val="0071067B"/>
    <w:rsid w:val="0074608E"/>
    <w:rsid w:val="00747A30"/>
    <w:rsid w:val="00765FF6"/>
    <w:rsid w:val="00781323"/>
    <w:rsid w:val="00784C7F"/>
    <w:rsid w:val="007861E1"/>
    <w:rsid w:val="00801A92"/>
    <w:rsid w:val="008211D5"/>
    <w:rsid w:val="008416DC"/>
    <w:rsid w:val="008659B9"/>
    <w:rsid w:val="008B223B"/>
    <w:rsid w:val="008B2B25"/>
    <w:rsid w:val="008E6B5A"/>
    <w:rsid w:val="008F4244"/>
    <w:rsid w:val="0090255D"/>
    <w:rsid w:val="00903E90"/>
    <w:rsid w:val="00912D90"/>
    <w:rsid w:val="009135BC"/>
    <w:rsid w:val="00921743"/>
    <w:rsid w:val="009307DB"/>
    <w:rsid w:val="009775B2"/>
    <w:rsid w:val="00994950"/>
    <w:rsid w:val="009966F5"/>
    <w:rsid w:val="0099769D"/>
    <w:rsid w:val="009A0489"/>
    <w:rsid w:val="009D63DE"/>
    <w:rsid w:val="009E4AFF"/>
    <w:rsid w:val="009E6D65"/>
    <w:rsid w:val="009E6E08"/>
    <w:rsid w:val="00A1681F"/>
    <w:rsid w:val="00A433FB"/>
    <w:rsid w:val="00A44354"/>
    <w:rsid w:val="00A50239"/>
    <w:rsid w:val="00A66BEF"/>
    <w:rsid w:val="00A7063E"/>
    <w:rsid w:val="00A878FF"/>
    <w:rsid w:val="00A91C6E"/>
    <w:rsid w:val="00A96D8E"/>
    <w:rsid w:val="00AD36A9"/>
    <w:rsid w:val="00AF756A"/>
    <w:rsid w:val="00B23917"/>
    <w:rsid w:val="00B56B3C"/>
    <w:rsid w:val="00B876FD"/>
    <w:rsid w:val="00BA0715"/>
    <w:rsid w:val="00BB04C8"/>
    <w:rsid w:val="00BB5C87"/>
    <w:rsid w:val="00BC7BF7"/>
    <w:rsid w:val="00BD3EAC"/>
    <w:rsid w:val="00BE7878"/>
    <w:rsid w:val="00BF0E91"/>
    <w:rsid w:val="00BF2178"/>
    <w:rsid w:val="00C41FAE"/>
    <w:rsid w:val="00C46537"/>
    <w:rsid w:val="00C93F79"/>
    <w:rsid w:val="00CF3EC2"/>
    <w:rsid w:val="00CF5DAB"/>
    <w:rsid w:val="00D10FF2"/>
    <w:rsid w:val="00D11C2C"/>
    <w:rsid w:val="00D24FCD"/>
    <w:rsid w:val="00D3499E"/>
    <w:rsid w:val="00D41951"/>
    <w:rsid w:val="00D43242"/>
    <w:rsid w:val="00D52996"/>
    <w:rsid w:val="00DC4590"/>
    <w:rsid w:val="00DE116C"/>
    <w:rsid w:val="00DF191F"/>
    <w:rsid w:val="00DF272B"/>
    <w:rsid w:val="00DF3BE2"/>
    <w:rsid w:val="00DF41A1"/>
    <w:rsid w:val="00E11364"/>
    <w:rsid w:val="00E956E9"/>
    <w:rsid w:val="00E97852"/>
    <w:rsid w:val="00EA31D6"/>
    <w:rsid w:val="00EB55A6"/>
    <w:rsid w:val="00EC4361"/>
    <w:rsid w:val="00ED4C05"/>
    <w:rsid w:val="00EF42E2"/>
    <w:rsid w:val="00F13681"/>
    <w:rsid w:val="00F16B6C"/>
    <w:rsid w:val="00F21C86"/>
    <w:rsid w:val="00F43926"/>
    <w:rsid w:val="00F536D5"/>
    <w:rsid w:val="00F628AE"/>
    <w:rsid w:val="00F71F38"/>
    <w:rsid w:val="00F75A4C"/>
    <w:rsid w:val="00F87D00"/>
    <w:rsid w:val="00F9209D"/>
    <w:rsid w:val="00FB3355"/>
    <w:rsid w:val="00FD0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EBF5B2C"/>
  <w15:docId w15:val="{64B632D0-D535-49BB-9539-0D4610FED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2D90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F83904" w:themeColor="accent1" w:themeShade="BF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pswichtext">
    <w:name w:val="Ipswich text"/>
    <w:basedOn w:val="Normal"/>
    <w:link w:val="IpswichtextChar"/>
    <w:qFormat/>
    <w:rsid w:val="00510C73"/>
    <w:pPr>
      <w:tabs>
        <w:tab w:val="right" w:pos="4678"/>
        <w:tab w:val="left" w:pos="5245"/>
      </w:tabs>
      <w:spacing w:before="120" w:after="0" w:line="240" w:lineRule="auto"/>
    </w:pPr>
    <w:rPr>
      <w:rFonts w:ascii="Calibri" w:eastAsia="SimSun" w:hAnsi="Calibri"/>
      <w:bCs/>
      <w:lang w:eastAsia="zh-CN"/>
    </w:rPr>
  </w:style>
  <w:style w:type="character" w:customStyle="1" w:styleId="IpswichtextChar">
    <w:name w:val="Ipswich text Char"/>
    <w:basedOn w:val="DefaultParagraphFont"/>
    <w:link w:val="Ipswichtext"/>
    <w:rsid w:val="00510C73"/>
    <w:rPr>
      <w:rFonts w:ascii="Calibri" w:eastAsia="SimSun" w:hAnsi="Calibri"/>
      <w:bCs/>
      <w:lang w:eastAsia="zh-CN"/>
    </w:rPr>
  </w:style>
  <w:style w:type="paragraph" w:customStyle="1" w:styleId="IpsHeading1">
    <w:name w:val="Ips Heading 1"/>
    <w:basedOn w:val="Normal"/>
    <w:next w:val="Normal"/>
    <w:link w:val="IpsHeading1Char"/>
    <w:rsid w:val="00510C73"/>
    <w:pPr>
      <w:spacing w:after="0" w:line="240" w:lineRule="auto"/>
    </w:pPr>
    <w:rPr>
      <w:rFonts w:ascii="Calibri" w:hAnsi="Calibri"/>
      <w:b/>
      <w:bCs/>
      <w:noProof/>
      <w:sz w:val="36"/>
      <w:szCs w:val="36"/>
      <w:lang w:eastAsia="zh-CN"/>
    </w:rPr>
  </w:style>
  <w:style w:type="character" w:customStyle="1" w:styleId="IpsHeading1Char">
    <w:name w:val="Ips Heading 1 Char"/>
    <w:link w:val="IpsHeading1"/>
    <w:rsid w:val="00510C73"/>
    <w:rPr>
      <w:rFonts w:ascii="Calibri" w:hAnsi="Calibri"/>
      <w:b/>
      <w:bCs/>
      <w:noProof/>
      <w:sz w:val="36"/>
      <w:szCs w:val="36"/>
      <w:lang w:eastAsia="zh-CN"/>
    </w:rPr>
  </w:style>
  <w:style w:type="paragraph" w:customStyle="1" w:styleId="IpsHeading2">
    <w:name w:val="Ips Heading 2"/>
    <w:basedOn w:val="Normal"/>
    <w:next w:val="Normal"/>
    <w:link w:val="IpsHeading2Char"/>
    <w:rsid w:val="00510C73"/>
    <w:pPr>
      <w:tabs>
        <w:tab w:val="right" w:pos="4678"/>
        <w:tab w:val="left" w:pos="5245"/>
      </w:tabs>
      <w:spacing w:after="0" w:line="240" w:lineRule="auto"/>
    </w:pPr>
    <w:rPr>
      <w:rFonts w:ascii="Calibri" w:eastAsia="SimSun" w:hAnsi="Calibri"/>
      <w:b/>
      <w:bCs/>
      <w:sz w:val="28"/>
      <w:szCs w:val="28"/>
      <w:lang w:eastAsia="zh-CN"/>
    </w:rPr>
  </w:style>
  <w:style w:type="character" w:customStyle="1" w:styleId="IpsHeading2Char">
    <w:name w:val="Ips Heading 2 Char"/>
    <w:link w:val="IpsHeading2"/>
    <w:rsid w:val="00510C73"/>
    <w:rPr>
      <w:rFonts w:ascii="Calibri" w:eastAsia="SimSun" w:hAnsi="Calibri"/>
      <w:b/>
      <w:bCs/>
      <w:sz w:val="28"/>
      <w:szCs w:val="2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7861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1E1"/>
  </w:style>
  <w:style w:type="paragraph" w:styleId="Footer">
    <w:name w:val="footer"/>
    <w:basedOn w:val="Normal"/>
    <w:link w:val="FooterChar"/>
    <w:uiPriority w:val="99"/>
    <w:unhideWhenUsed/>
    <w:rsid w:val="007861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1E1"/>
  </w:style>
  <w:style w:type="paragraph" w:styleId="BalloonText">
    <w:name w:val="Balloon Text"/>
    <w:basedOn w:val="Normal"/>
    <w:link w:val="BalloonTextChar"/>
    <w:uiPriority w:val="99"/>
    <w:semiHidden/>
    <w:unhideWhenUsed/>
    <w:rsid w:val="00F21C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C8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41F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12D90"/>
    <w:rPr>
      <w:rFonts w:asciiTheme="majorHAnsi" w:eastAsiaTheme="majorEastAsia" w:hAnsiTheme="majorHAnsi" w:cstheme="majorBidi"/>
      <w:color w:val="F83904" w:themeColor="accent1" w:themeShade="BF"/>
      <w:sz w:val="32"/>
      <w:szCs w:val="32"/>
      <w:lang w:eastAsia="en-GB"/>
    </w:rPr>
  </w:style>
  <w:style w:type="paragraph" w:styleId="NormalWeb">
    <w:name w:val="Normal (Web)"/>
    <w:basedOn w:val="Normal"/>
    <w:uiPriority w:val="99"/>
    <w:rsid w:val="00912D90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19"/>
      <w:szCs w:val="19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C46537"/>
    <w:pPr>
      <w:spacing w:after="200" w:line="240" w:lineRule="auto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C46537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table" w:styleId="GridTable4-Accent3">
    <w:name w:val="Grid Table 4 Accent 3"/>
    <w:basedOn w:val="TableNormal"/>
    <w:uiPriority w:val="49"/>
    <w:rsid w:val="00912D90"/>
    <w:pPr>
      <w:spacing w:after="0" w:line="240" w:lineRule="auto"/>
    </w:pPr>
    <w:rPr>
      <w:rFonts w:eastAsiaTheme="minorEastAsia"/>
      <w:lang w:eastAsia="en-GB"/>
    </w:rPr>
    <w:tblPr>
      <w:tblStyleRowBandSize w:val="1"/>
      <w:tblStyleColBandSize w:val="1"/>
      <w:tblBorders>
        <w:top w:val="single" w:sz="4" w:space="0" w:color="9BC2E4" w:themeColor="accent3" w:themeTint="99"/>
        <w:left w:val="single" w:sz="4" w:space="0" w:color="9BC2E4" w:themeColor="accent3" w:themeTint="99"/>
        <w:bottom w:val="single" w:sz="4" w:space="0" w:color="9BC2E4" w:themeColor="accent3" w:themeTint="99"/>
        <w:right w:val="single" w:sz="4" w:space="0" w:color="9BC2E4" w:themeColor="accent3" w:themeTint="99"/>
        <w:insideH w:val="single" w:sz="4" w:space="0" w:color="9BC2E4" w:themeColor="accent3" w:themeTint="99"/>
        <w:insideV w:val="single" w:sz="4" w:space="0" w:color="9BC2E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9BD3" w:themeColor="accent3"/>
          <w:left w:val="single" w:sz="4" w:space="0" w:color="5A9BD3" w:themeColor="accent3"/>
          <w:bottom w:val="single" w:sz="4" w:space="0" w:color="5A9BD3" w:themeColor="accent3"/>
          <w:right w:val="single" w:sz="4" w:space="0" w:color="5A9BD3" w:themeColor="accent3"/>
          <w:insideH w:val="nil"/>
          <w:insideV w:val="nil"/>
        </w:tcBorders>
        <w:shd w:val="clear" w:color="auto" w:fill="5A9BD3" w:themeFill="accent3"/>
      </w:tcPr>
    </w:tblStylePr>
    <w:tblStylePr w:type="lastRow">
      <w:rPr>
        <w:b/>
        <w:bCs/>
      </w:rPr>
      <w:tblPr/>
      <w:tcPr>
        <w:tcBorders>
          <w:top w:val="double" w:sz="4" w:space="0" w:color="5A9B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AF6" w:themeFill="accent3" w:themeFillTint="33"/>
      </w:tcPr>
    </w:tblStylePr>
    <w:tblStylePr w:type="band1Horz">
      <w:tblPr/>
      <w:tcPr>
        <w:shd w:val="clear" w:color="auto" w:fill="DDEAF6" w:themeFill="accent3" w:themeFillTint="33"/>
      </w:tcPr>
    </w:tblStylePr>
  </w:style>
  <w:style w:type="paragraph" w:styleId="ListParagraph">
    <w:name w:val="List Paragraph"/>
    <w:basedOn w:val="Normal"/>
    <w:uiPriority w:val="99"/>
    <w:qFormat/>
    <w:rsid w:val="0074608E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en-GB"/>
    </w:rPr>
  </w:style>
  <w:style w:type="table" w:customStyle="1" w:styleId="TableGrid1">
    <w:name w:val="Table Grid1"/>
    <w:basedOn w:val="TableNormal"/>
    <w:next w:val="TableGrid"/>
    <w:uiPriority w:val="99"/>
    <w:rsid w:val="0046361F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DefaultParagraphFont"/>
    <w:rsid w:val="009E6D65"/>
  </w:style>
  <w:style w:type="paragraph" w:customStyle="1" w:styleId="PGAnswerLines">
    <w:name w:val="PG Answer Lines"/>
    <w:basedOn w:val="Normal"/>
    <w:rsid w:val="00C46537"/>
    <w:pPr>
      <w:pBdr>
        <w:between w:val="single" w:sz="4" w:space="1" w:color="auto"/>
      </w:pBd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PGAnswerLineswithtext-numbers">
    <w:name w:val="PG Answer Lines with text-numbers"/>
    <w:basedOn w:val="PGAnswerLines"/>
    <w:qFormat/>
    <w:rsid w:val="00C46537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C46537"/>
    <w:pPr>
      <w:tabs>
        <w:tab w:val="right" w:pos="9354"/>
      </w:tabs>
      <w:spacing w:before="120" w:after="120" w:line="240" w:lineRule="auto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C4653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C46537"/>
    <w:pPr>
      <w:tabs>
        <w:tab w:val="right" w:pos="9354"/>
      </w:tabs>
      <w:spacing w:before="120" w:after="120" w:line="240" w:lineRule="auto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C46537"/>
    <w:rPr>
      <w:rFonts w:ascii="Arial" w:eastAsia="Times New Roman" w:hAnsi="Arial" w:cs="Arial"/>
      <w:color w:val="FF0000"/>
      <w:lang w:eastAsia="en-GB"/>
    </w:rPr>
  </w:style>
  <w:style w:type="paragraph" w:customStyle="1" w:styleId="PGAnswers-3rdbullets">
    <w:name w:val="PG Answers - 3rd bullets"/>
    <w:basedOn w:val="PGAnswers-3rdlevel"/>
    <w:qFormat/>
    <w:rsid w:val="00C46537"/>
    <w:pPr>
      <w:numPr>
        <w:numId w:val="6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C46537"/>
    <w:pPr>
      <w:tabs>
        <w:tab w:val="right" w:pos="9354"/>
      </w:tabs>
      <w:spacing w:before="120" w:after="120" w:line="240" w:lineRule="auto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C46537"/>
    <w:rPr>
      <w:rFonts w:ascii="Arial" w:eastAsia="Times New Roman" w:hAnsi="Arial" w:cs="Arial"/>
      <w:color w:val="FF0000"/>
      <w:lang w:eastAsia="en-GB"/>
    </w:rPr>
  </w:style>
  <w:style w:type="paragraph" w:customStyle="1" w:styleId="PGAnswers-Topbullets">
    <w:name w:val="PG Answers - Top bullets"/>
    <w:basedOn w:val="PGAnswers-toplevel"/>
    <w:qFormat/>
    <w:rsid w:val="00C46537"/>
    <w:pPr>
      <w:numPr>
        <w:numId w:val="7"/>
      </w:numPr>
    </w:pPr>
  </w:style>
  <w:style w:type="paragraph" w:customStyle="1" w:styleId="PGAnswers2ndbullets">
    <w:name w:val="PG Answers 2nd bullets"/>
    <w:basedOn w:val="PGAnswers-2ndlevel"/>
    <w:qFormat/>
    <w:rsid w:val="00C46537"/>
    <w:pPr>
      <w:numPr>
        <w:numId w:val="8"/>
      </w:numPr>
    </w:pPr>
  </w:style>
  <w:style w:type="character" w:customStyle="1" w:styleId="PGBold">
    <w:name w:val="PG Bold"/>
    <w:basedOn w:val="DefaultParagraphFont"/>
    <w:uiPriority w:val="1"/>
    <w:qFormat/>
    <w:rsid w:val="00C46537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C46537"/>
    <w:rPr>
      <w:b/>
      <w:i/>
    </w:rPr>
  </w:style>
  <w:style w:type="paragraph" w:customStyle="1" w:styleId="PGBusinessMulti-ChoiceAnswer">
    <w:name w:val="PG Business Multi-Choice Answer"/>
    <w:qFormat/>
    <w:rsid w:val="00C46537"/>
    <w:pPr>
      <w:numPr>
        <w:numId w:val="9"/>
      </w:numPr>
      <w:tabs>
        <w:tab w:val="left" w:pos="1134"/>
        <w:tab w:val="left" w:pos="1814"/>
        <w:tab w:val="right" w:pos="8930"/>
      </w:tabs>
      <w:spacing w:after="120" w:line="240" w:lineRule="auto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C46537"/>
    <w:pPr>
      <w:keepNext/>
      <w:numPr>
        <w:numId w:val="10"/>
      </w:numPr>
      <w:tabs>
        <w:tab w:val="left" w:pos="1134"/>
        <w:tab w:val="left" w:pos="1814"/>
        <w:tab w:val="right" w:pos="8931"/>
      </w:tabs>
      <w:spacing w:after="120" w:line="240" w:lineRule="auto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DocumentTitle">
    <w:name w:val="PG Document Title"/>
    <w:basedOn w:val="Normal"/>
    <w:qFormat/>
    <w:rsid w:val="00C46537"/>
    <w:pPr>
      <w:tabs>
        <w:tab w:val="right" w:pos="426"/>
      </w:tabs>
      <w:spacing w:after="0" w:line="240" w:lineRule="auto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character" w:customStyle="1" w:styleId="PGItalic">
    <w:name w:val="PG Italic"/>
    <w:uiPriority w:val="1"/>
    <w:qFormat/>
    <w:rsid w:val="00C46537"/>
    <w:rPr>
      <w:b w:val="0"/>
      <w:i/>
    </w:rPr>
  </w:style>
  <w:style w:type="character" w:customStyle="1" w:styleId="PGMathsTNRItalic">
    <w:name w:val="PG Maths TNR_Italic"/>
    <w:uiPriority w:val="1"/>
    <w:qFormat/>
    <w:rsid w:val="00C46537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C46537"/>
    <w:pPr>
      <w:numPr>
        <w:numId w:val="11"/>
      </w:numPr>
      <w:tabs>
        <w:tab w:val="right" w:pos="9354"/>
      </w:tabs>
      <w:spacing w:before="120" w:after="120" w:line="240" w:lineRule="auto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C46537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C46537"/>
    <w:pPr>
      <w:numPr>
        <w:numId w:val="12"/>
      </w:numPr>
      <w:tabs>
        <w:tab w:val="right" w:pos="9354"/>
      </w:tabs>
      <w:spacing w:before="120" w:after="120" w:line="240" w:lineRule="auto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C46537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Name-Class">
    <w:name w:val="PG Name-Class"/>
    <w:basedOn w:val="PGWorksheetHeading"/>
    <w:qFormat/>
    <w:rsid w:val="00C46537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C46537"/>
    <w:pPr>
      <w:tabs>
        <w:tab w:val="right" w:pos="9637"/>
      </w:tabs>
      <w:spacing w:before="120" w:after="120" w:line="240" w:lineRule="auto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C46537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2ndbullets">
    <w:name w:val="PG Question - 2nd bullets"/>
    <w:basedOn w:val="PGQuestion-2ndlevel"/>
    <w:qFormat/>
    <w:rsid w:val="00C46537"/>
    <w:pPr>
      <w:numPr>
        <w:numId w:val="13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C46537"/>
    <w:pPr>
      <w:tabs>
        <w:tab w:val="right" w:pos="9637"/>
      </w:tabs>
      <w:spacing w:before="120" w:after="120" w:line="240" w:lineRule="auto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C46537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bullets">
    <w:name w:val="PG Question - 3rd bullets"/>
    <w:basedOn w:val="PGQuestion-3rdlevel"/>
    <w:qFormat/>
    <w:rsid w:val="00C46537"/>
    <w:pPr>
      <w:numPr>
        <w:numId w:val="14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C46537"/>
    <w:pPr>
      <w:tabs>
        <w:tab w:val="right" w:pos="9637"/>
      </w:tabs>
      <w:spacing w:before="120" w:after="120" w:line="240" w:lineRule="auto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C46537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bullets">
    <w:name w:val="PG Question - Top bullets"/>
    <w:basedOn w:val="PGQuestion-toplevel"/>
    <w:qFormat/>
    <w:rsid w:val="00C46537"/>
    <w:pPr>
      <w:numPr>
        <w:numId w:val="15"/>
      </w:numPr>
    </w:pPr>
  </w:style>
  <w:style w:type="character" w:customStyle="1" w:styleId="PGRedHighlight">
    <w:name w:val="PG Red Highlight"/>
    <w:uiPriority w:val="1"/>
    <w:qFormat/>
    <w:rsid w:val="00C46537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C46537"/>
    <w:rPr>
      <w:b/>
      <w:color w:val="FF0000"/>
    </w:rPr>
  </w:style>
  <w:style w:type="table" w:customStyle="1" w:styleId="PGTable1">
    <w:name w:val="PG Table 1"/>
    <w:basedOn w:val="TableNormal"/>
    <w:uiPriority w:val="99"/>
    <w:rsid w:val="00C46537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C8610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C465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C8610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C465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C8610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C8610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C465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C46537"/>
    <w:pPr>
      <w:spacing w:before="120" w:after="120" w:line="240" w:lineRule="auto"/>
    </w:pPr>
    <w:rPr>
      <w:b/>
      <w:color w:val="FFFFFF" w:themeColor="background1"/>
    </w:rPr>
  </w:style>
  <w:style w:type="paragraph" w:customStyle="1" w:styleId="PGTableHeaderCentred">
    <w:name w:val="PG Table Header Centred"/>
    <w:basedOn w:val="PGTableheader"/>
    <w:qFormat/>
    <w:rsid w:val="00C46537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C46537"/>
    <w:pPr>
      <w:spacing w:before="120" w:after="240" w:line="240" w:lineRule="auto"/>
    </w:pPr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C46537"/>
    <w:rPr>
      <w:rFonts w:ascii="Arial" w:hAnsi="Arial" w:cs="Arial"/>
      <w:color w:val="000000" w:themeColor="text1"/>
    </w:rPr>
  </w:style>
  <w:style w:type="paragraph" w:customStyle="1" w:styleId="PGTableText">
    <w:name w:val="PG Table Text"/>
    <w:basedOn w:val="PGTasktext"/>
    <w:qFormat/>
    <w:rsid w:val="00C46537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C46537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C46537"/>
    <w:pPr>
      <w:spacing w:before="120" w:after="240" w:line="240" w:lineRule="auto"/>
    </w:pPr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C46537"/>
    <w:rPr>
      <w:rFonts w:ascii="Arial" w:hAnsi="Arial" w:cs="Arial"/>
      <w:color w:val="FF0000"/>
    </w:rPr>
  </w:style>
  <w:style w:type="paragraph" w:customStyle="1" w:styleId="PGtaskanswerbullets">
    <w:name w:val="PG task answer bullets"/>
    <w:basedOn w:val="PGTaskanswer"/>
    <w:qFormat/>
    <w:rsid w:val="00C46537"/>
    <w:pPr>
      <w:numPr>
        <w:numId w:val="16"/>
      </w:numPr>
    </w:pPr>
  </w:style>
  <w:style w:type="paragraph" w:customStyle="1" w:styleId="PGTasktextbullets">
    <w:name w:val="PG Task text bullets"/>
    <w:basedOn w:val="PGTasktext"/>
    <w:qFormat/>
    <w:rsid w:val="00C46537"/>
    <w:pPr>
      <w:numPr>
        <w:numId w:val="17"/>
      </w:numPr>
    </w:pPr>
  </w:style>
  <w:style w:type="paragraph" w:customStyle="1" w:styleId="PGTaskTitle">
    <w:name w:val="PG Task Title"/>
    <w:basedOn w:val="Normal"/>
    <w:next w:val="Normal"/>
    <w:qFormat/>
    <w:rsid w:val="00C46537"/>
    <w:pPr>
      <w:spacing w:before="120" w:after="240" w:line="240" w:lineRule="auto"/>
    </w:pPr>
    <w:rPr>
      <w:b/>
      <w:sz w:val="28"/>
      <w:szCs w:val="28"/>
    </w:rPr>
  </w:style>
  <w:style w:type="paragraph" w:customStyle="1" w:styleId="PGUnitTitle">
    <w:name w:val="PG Unit Title"/>
    <w:basedOn w:val="PGDocumentTitle"/>
    <w:qFormat/>
    <w:rsid w:val="00C46537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Geo Unit 9">
      <a:dk1>
        <a:sysClr val="windowText" lastClr="000000"/>
      </a:dk1>
      <a:lt1>
        <a:sysClr val="window" lastClr="FFFFFF"/>
      </a:lt1>
      <a:dk2>
        <a:srgbClr val="02B2CE"/>
      </a:dk2>
      <a:lt2>
        <a:srgbClr val="FFC690"/>
      </a:lt2>
      <a:accent1>
        <a:srgbClr val="FC7A56"/>
      </a:accent1>
      <a:accent2>
        <a:srgbClr val="261EA8"/>
      </a:accent2>
      <a:accent3>
        <a:srgbClr val="5A9BD3"/>
      </a:accent3>
      <a:accent4>
        <a:srgbClr val="BC361A"/>
      </a:accent4>
      <a:accent5>
        <a:srgbClr val="8876A0"/>
      </a:accent5>
      <a:accent6>
        <a:srgbClr val="006C56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C725BF-6DCD-40BD-8B62-2D9FDB46AA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A22757-1C78-4355-9C62-8700C1C93C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3FB911-9BFF-4924-B463-0DF46DC9103B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1ef05dc5-97a2-498b-bf7c-bd189143a1f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3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26</cp:revision>
  <cp:lastPrinted>2014-12-10T09:57:00Z</cp:lastPrinted>
  <dcterms:created xsi:type="dcterms:W3CDTF">2015-07-24T09:08:00Z</dcterms:created>
  <dcterms:modified xsi:type="dcterms:W3CDTF">2021-10-1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